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2E64471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CF77E6">
        <w:rPr>
          <w:rFonts w:ascii="Monotype Corsiva" w:hAnsi="Monotype Corsiva"/>
          <w:sz w:val="40"/>
          <w:szCs w:val="40"/>
        </w:rPr>
        <w:t>Tuesday</w:t>
      </w:r>
      <w:r w:rsidRPr="001B168C">
        <w:rPr>
          <w:rFonts w:ascii="Monotype Corsiva" w:hAnsi="Monotype Corsiva"/>
          <w:sz w:val="40"/>
          <w:szCs w:val="40"/>
        </w:rPr>
        <w:t xml:space="preserve">, </w:t>
      </w:r>
      <w:r w:rsidR="00A76D60">
        <w:rPr>
          <w:rFonts w:ascii="Monotype Corsiva" w:hAnsi="Monotype Corsiva"/>
          <w:sz w:val="40"/>
          <w:szCs w:val="40"/>
          <w:u w:val="single"/>
        </w:rPr>
        <w:t>09</w:t>
      </w:r>
      <w:r w:rsidR="00B575B2">
        <w:rPr>
          <w:rFonts w:ascii="Monotype Corsiva" w:hAnsi="Monotype Corsiva"/>
          <w:sz w:val="40"/>
          <w:szCs w:val="40"/>
          <w:u w:val="single"/>
        </w:rPr>
        <w:t>/</w:t>
      </w:r>
      <w:r w:rsidR="00B10E25">
        <w:rPr>
          <w:rFonts w:ascii="Monotype Corsiva" w:hAnsi="Monotype Corsiva"/>
          <w:sz w:val="40"/>
          <w:szCs w:val="40"/>
          <w:u w:val="single"/>
        </w:rPr>
        <w:t>23</w:t>
      </w:r>
      <w:r w:rsidR="00B575B2">
        <w:rPr>
          <w:rFonts w:ascii="Monotype Corsiva" w:hAnsi="Monotype Corsiva"/>
          <w:sz w:val="40"/>
          <w:szCs w:val="40"/>
          <w:u w:val="single"/>
        </w:rPr>
        <w:t>/2024</w:t>
      </w:r>
      <w:r w:rsidR="00B575B2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A76D60">
        <w:rPr>
          <w:rFonts w:ascii="Monotype Corsiva" w:hAnsi="Monotype Corsiva"/>
          <w:sz w:val="40"/>
          <w:szCs w:val="40"/>
          <w:u w:val="single"/>
        </w:rPr>
        <w:t>09</w:t>
      </w:r>
      <w:r w:rsidR="00596C64">
        <w:rPr>
          <w:rFonts w:ascii="Monotype Corsiva" w:hAnsi="Monotype Corsiva"/>
          <w:sz w:val="40"/>
          <w:szCs w:val="40"/>
          <w:u w:val="single"/>
        </w:rPr>
        <w:t>/</w:t>
      </w:r>
      <w:r w:rsidR="00B10E25">
        <w:rPr>
          <w:rFonts w:ascii="Monotype Corsiva" w:hAnsi="Monotype Corsiva"/>
          <w:sz w:val="40"/>
          <w:szCs w:val="40"/>
          <w:u w:val="single"/>
        </w:rPr>
        <w:t>27</w:t>
      </w:r>
      <w:r w:rsidR="00596C64">
        <w:rPr>
          <w:rFonts w:ascii="Monotype Corsiva" w:hAnsi="Monotype Corsiva"/>
          <w:sz w:val="40"/>
          <w:szCs w:val="40"/>
          <w:u w:val="single"/>
        </w:rPr>
        <w:t>/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AF63616" w:rsidR="00294ED1" w:rsidRPr="00A73AB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sz w:val="21"/>
          <w:szCs w:val="21"/>
          <w:u w:val="single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596C64">
        <w:rPr>
          <w:rFonts w:ascii="Cambria" w:hAnsi="Cambria"/>
          <w:sz w:val="21"/>
          <w:szCs w:val="21"/>
          <w:u w:val="single"/>
        </w:rPr>
        <w:t>Neal, Grant, Carruth</w:t>
      </w:r>
      <w:r w:rsidR="00825B8B" w:rsidRPr="001B168C">
        <w:rPr>
          <w:rFonts w:ascii="Cambria" w:hAnsi="Cambria"/>
          <w:sz w:val="21"/>
          <w:szCs w:val="21"/>
          <w:u w:val="single"/>
        </w:rPr>
        <w:t>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</w:t>
      </w:r>
      <w:r w:rsidR="00596C64">
        <w:rPr>
          <w:rFonts w:ascii="Cambria" w:hAnsi="Cambria"/>
          <w:sz w:val="21"/>
          <w:szCs w:val="21"/>
          <w:u w:val="single"/>
        </w:rPr>
        <w:t xml:space="preserve"> </w:t>
      </w:r>
      <w:r w:rsidR="00596C64">
        <w:rPr>
          <w:rFonts w:ascii="Cambria" w:hAnsi="Cambria"/>
          <w:sz w:val="21"/>
          <w:szCs w:val="21"/>
        </w:rPr>
        <w:t xml:space="preserve"> </w:t>
      </w:r>
      <w:r w:rsidR="754A25A2" w:rsidRPr="001B168C">
        <w:rPr>
          <w:rFonts w:ascii="Cambria" w:hAnsi="Cambria"/>
          <w:b/>
          <w:bCs/>
          <w:sz w:val="21"/>
          <w:szCs w:val="21"/>
        </w:rPr>
        <w:t>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596C64">
        <w:rPr>
          <w:rFonts w:ascii="Cambria" w:hAnsi="Cambria"/>
          <w:sz w:val="21"/>
          <w:szCs w:val="21"/>
          <w:u w:val="single"/>
        </w:rPr>
        <w:t>Physical Education / Lifetime Wellness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3E0E6268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A73AB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8636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Fitness Gram Test </w:t>
            </w:r>
          </w:p>
          <w:p w14:paraId="36808B0E" w14:textId="0295E8A3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E8636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Fitness Testing 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63481082" w:rsidR="00A410A7" w:rsidRPr="006D32FE" w:rsidRDefault="00B10E2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olleyball introduc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C4FCB" w14:textId="77777777" w:rsidR="00A410A7" w:rsidRDefault="00B10E25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Volleyball </w:t>
            </w:r>
          </w:p>
          <w:p w14:paraId="7A03C3D9" w14:textId="277A99C3" w:rsidR="00B10E25" w:rsidRPr="006D32FE" w:rsidRDefault="00B10E25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Vocabulary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1F6C7E94" w:rsidR="00A410A7" w:rsidRPr="006D32FE" w:rsidRDefault="00B10E25" w:rsidP="00B10E2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Volleyball Demonstration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CA96D" w14:textId="77777777" w:rsidR="00A410A7" w:rsidRDefault="00B10E25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olleyball Technique</w:t>
            </w:r>
          </w:p>
          <w:p w14:paraId="4E5D2A4A" w14:textId="6492D8F1" w:rsidR="00B10E25" w:rsidRPr="006D32FE" w:rsidRDefault="00B10E25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BUMP, PASS, SERVE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2FFECB12" w:rsidR="00A410A7" w:rsidRPr="006D32FE" w:rsidRDefault="00B10E25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Volleyball Game 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EC14E6D" w:rsidR="00A410A7" w:rsidRPr="009D0714" w:rsidRDefault="009D0714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b/>
                <w:bCs/>
                <w:color w:val="000000"/>
                <w:sz w:val="36"/>
                <w:szCs w:val="36"/>
              </w:rPr>
            </w:pPr>
            <w:r w:rsidRPr="009D0714">
              <w:rPr>
                <w:rFonts w:ascii="Cambria" w:hAnsi="Cambria" w:cs="Segoe UI"/>
                <w:b/>
                <w:bCs/>
                <w:color w:val="000000"/>
                <w:sz w:val="36"/>
                <w:szCs w:val="36"/>
              </w:rPr>
              <w:t>7.1 Physical Fitness: Demonstrate the ability to assess personal fitness levels in the components of health-related fitness.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C9C70B8" w:rsidR="00A410A7" w:rsidRPr="006D32FE" w:rsidRDefault="0087530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75302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875302">
              <w:rPr>
                <w:rFonts w:ascii="Cambria" w:hAnsi="Cambria"/>
                <w:sz w:val="20"/>
                <w:szCs w:val="20"/>
              </w:rPr>
              <w:t xml:space="preserve"> assess my personal</w:t>
            </w:r>
            <w:r w:rsidR="005317F0">
              <w:rPr>
                <w:rFonts w:ascii="Cambria" w:hAnsi="Cambria"/>
                <w:sz w:val="20"/>
                <w:szCs w:val="20"/>
              </w:rPr>
              <w:t xml:space="preserve"> skill assets to develop volleyball technique forum.</w:t>
            </w:r>
            <w:r w:rsidRPr="00875302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7FD04E21" w:rsidR="00A410A7" w:rsidRPr="006D32FE" w:rsidRDefault="004957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F6567">
              <w:rPr>
                <w:rFonts w:ascii="Cambria" w:hAnsi="Cambria"/>
                <w:b/>
                <w:bCs/>
                <w:sz w:val="20"/>
                <w:szCs w:val="20"/>
              </w:rPr>
              <w:t xml:space="preserve">I </w:t>
            </w:r>
            <w:r w:rsidR="005317F0" w:rsidRPr="00EF6567">
              <w:rPr>
                <w:rFonts w:ascii="Cambria" w:hAnsi="Cambria"/>
                <w:b/>
                <w:bCs/>
                <w:sz w:val="20"/>
                <w:szCs w:val="20"/>
              </w:rPr>
              <w:t>CAN</w:t>
            </w:r>
            <w:r w:rsidR="005317F0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317F0" w:rsidRPr="00875302">
              <w:rPr>
                <w:rFonts w:ascii="Cambria" w:hAnsi="Cambria"/>
                <w:sz w:val="20"/>
                <w:szCs w:val="20"/>
              </w:rPr>
              <w:t>assess</w:t>
            </w:r>
            <w:r w:rsidR="005317F0" w:rsidRPr="00875302">
              <w:rPr>
                <w:rFonts w:ascii="Cambria" w:hAnsi="Cambria"/>
                <w:sz w:val="20"/>
                <w:szCs w:val="20"/>
              </w:rPr>
              <w:t xml:space="preserve"> my personal</w:t>
            </w:r>
            <w:r w:rsidR="005317F0">
              <w:rPr>
                <w:rFonts w:ascii="Cambria" w:hAnsi="Cambria"/>
                <w:sz w:val="20"/>
                <w:szCs w:val="20"/>
              </w:rPr>
              <w:t xml:space="preserve"> skill assets to develop volleyball technique forum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6AADAE5" w:rsidR="00A410A7" w:rsidRPr="006D32FE" w:rsidRDefault="00471475" w:rsidP="005317F0">
            <w:pPr>
              <w:rPr>
                <w:rFonts w:ascii="Cambria" w:hAnsi="Cambria"/>
                <w:sz w:val="20"/>
                <w:szCs w:val="20"/>
              </w:rPr>
            </w:pPr>
            <w:r w:rsidRPr="00471475">
              <w:rPr>
                <w:rFonts w:ascii="Cambria" w:hAnsi="Cambria"/>
                <w:b/>
                <w:bCs/>
                <w:sz w:val="20"/>
                <w:szCs w:val="20"/>
              </w:rPr>
              <w:t xml:space="preserve">I </w:t>
            </w:r>
            <w:r w:rsidR="005317F0" w:rsidRPr="00471475">
              <w:rPr>
                <w:rFonts w:ascii="Cambria" w:hAnsi="Cambria"/>
                <w:b/>
                <w:bCs/>
                <w:sz w:val="20"/>
                <w:szCs w:val="20"/>
              </w:rPr>
              <w:t>CAN</w:t>
            </w:r>
            <w:r w:rsidR="005317F0" w:rsidRPr="00471475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317F0" w:rsidRPr="00875302">
              <w:rPr>
                <w:rFonts w:ascii="Cambria" w:hAnsi="Cambria"/>
                <w:sz w:val="20"/>
                <w:szCs w:val="20"/>
              </w:rPr>
              <w:t>assess</w:t>
            </w:r>
            <w:r w:rsidR="005317F0" w:rsidRPr="00875302">
              <w:rPr>
                <w:rFonts w:ascii="Cambria" w:hAnsi="Cambria"/>
                <w:sz w:val="20"/>
                <w:szCs w:val="20"/>
              </w:rPr>
              <w:t xml:space="preserve"> my personal</w:t>
            </w:r>
            <w:r w:rsidR="005317F0">
              <w:rPr>
                <w:rFonts w:ascii="Cambria" w:hAnsi="Cambria"/>
                <w:sz w:val="20"/>
                <w:szCs w:val="20"/>
              </w:rPr>
              <w:t xml:space="preserve"> skill assets to develop volleyball technique forum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7AA1126" w:rsidR="00A410A7" w:rsidRPr="006D32FE" w:rsidRDefault="00E350F6" w:rsidP="00AA5D83">
            <w:pPr>
              <w:rPr>
                <w:rFonts w:ascii="Cambria" w:hAnsi="Cambria"/>
                <w:sz w:val="20"/>
                <w:szCs w:val="20"/>
              </w:rPr>
            </w:pPr>
            <w:r w:rsidRPr="00E350F6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E350F6">
              <w:rPr>
                <w:rFonts w:ascii="Cambria" w:hAnsi="Cambria"/>
                <w:sz w:val="20"/>
                <w:szCs w:val="20"/>
              </w:rPr>
              <w:t xml:space="preserve"> assess my personal</w:t>
            </w:r>
            <w:r w:rsidR="005317F0">
              <w:rPr>
                <w:rFonts w:ascii="Cambria" w:hAnsi="Cambria"/>
                <w:sz w:val="20"/>
                <w:szCs w:val="20"/>
              </w:rPr>
              <w:t xml:space="preserve"> skill </w:t>
            </w:r>
            <w:r w:rsidR="005317F0">
              <w:rPr>
                <w:rFonts w:ascii="Cambria" w:hAnsi="Cambria"/>
                <w:sz w:val="20"/>
                <w:szCs w:val="20"/>
              </w:rPr>
              <w:t>assets to develop volleyball technique forum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3AE221F" w:rsidR="00A410A7" w:rsidRPr="006D32FE" w:rsidRDefault="009F3301" w:rsidP="0054681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F3301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Pr="009F330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317F0">
              <w:rPr>
                <w:rFonts w:ascii="Cambria" w:hAnsi="Cambria"/>
                <w:sz w:val="20"/>
                <w:szCs w:val="20"/>
              </w:rPr>
              <w:t>properly perform Volleyball techniques to complete</w:t>
            </w:r>
            <w:r w:rsidRPr="009F3301">
              <w:rPr>
                <w:rFonts w:ascii="Cambria" w:hAnsi="Cambria"/>
                <w:sz w:val="20"/>
                <w:szCs w:val="20"/>
              </w:rPr>
              <w:t xml:space="preserve"> components of Health-Related Fitnes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249B1" w14:textId="77777777" w:rsidR="005317F0" w:rsidRPr="008C7B1E" w:rsidRDefault="005317F0" w:rsidP="005317F0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C7B1E">
              <w:rPr>
                <w:rFonts w:ascii="Cambria" w:hAnsi="Cambria"/>
                <w:sz w:val="20"/>
                <w:szCs w:val="20"/>
              </w:rPr>
              <w:t xml:space="preserve">Students might not use the correct form, leading to inaccurate </w:t>
            </w:r>
            <w:r>
              <w:rPr>
                <w:rFonts w:ascii="Cambria" w:hAnsi="Cambria"/>
                <w:sz w:val="20"/>
                <w:szCs w:val="20"/>
              </w:rPr>
              <w:t>Bump, pass, serve.</w:t>
            </w:r>
          </w:p>
          <w:p w14:paraId="7B34699B" w14:textId="5837E98F" w:rsidR="00955D52" w:rsidRPr="005317F0" w:rsidRDefault="00955D52" w:rsidP="005317F0">
            <w:pPr>
              <w:widowControl w:val="0"/>
              <w:spacing w:line="240" w:lineRule="auto"/>
              <w:ind w:left="36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50EDB" w14:textId="77777777" w:rsidR="005317F0" w:rsidRPr="008C7B1E" w:rsidRDefault="005317F0" w:rsidP="005317F0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C7B1E">
              <w:rPr>
                <w:rFonts w:ascii="Cambria" w:hAnsi="Cambria"/>
                <w:sz w:val="20"/>
                <w:szCs w:val="20"/>
              </w:rPr>
              <w:t xml:space="preserve">Students might not use the correct form, leading to inaccurate </w:t>
            </w:r>
            <w:r>
              <w:rPr>
                <w:rFonts w:ascii="Cambria" w:hAnsi="Cambria"/>
                <w:sz w:val="20"/>
                <w:szCs w:val="20"/>
              </w:rPr>
              <w:t>Bump, pass, serve.</w:t>
            </w:r>
          </w:p>
          <w:p w14:paraId="24C4643C" w14:textId="77777777" w:rsidR="00955D52" w:rsidRPr="006D32FE" w:rsidRDefault="00955D52" w:rsidP="005317F0">
            <w:pPr>
              <w:widowControl w:val="0"/>
              <w:spacing w:line="240" w:lineRule="auto"/>
              <w:ind w:left="7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C8221" w14:textId="246FC98F" w:rsidR="008C7B1E" w:rsidRPr="008C7B1E" w:rsidRDefault="008C7B1E" w:rsidP="00E83FA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C7B1E">
              <w:rPr>
                <w:rFonts w:ascii="Cambria" w:hAnsi="Cambria"/>
                <w:sz w:val="20"/>
                <w:szCs w:val="20"/>
              </w:rPr>
              <w:t xml:space="preserve">Students might not use the correct form, leading to inaccurate </w:t>
            </w:r>
            <w:r w:rsidR="005317F0">
              <w:rPr>
                <w:rFonts w:ascii="Cambria" w:hAnsi="Cambria"/>
                <w:sz w:val="20"/>
                <w:szCs w:val="20"/>
              </w:rPr>
              <w:t>Bump, pass, serve.</w:t>
            </w:r>
          </w:p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001D2" w14:textId="0732901D" w:rsidR="005317F0" w:rsidRPr="008C7B1E" w:rsidRDefault="005317F0" w:rsidP="005317F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8C7B1E">
              <w:rPr>
                <w:rFonts w:ascii="Cambria" w:hAnsi="Cambria"/>
                <w:sz w:val="20"/>
                <w:szCs w:val="20"/>
              </w:rPr>
              <w:t xml:space="preserve">Students might not use the correct form, leading to inaccurate </w:t>
            </w:r>
            <w:r>
              <w:rPr>
                <w:rFonts w:ascii="Cambria" w:hAnsi="Cambria"/>
                <w:sz w:val="20"/>
                <w:szCs w:val="20"/>
              </w:rPr>
              <w:t>Bump, pass, serve.</w:t>
            </w:r>
          </w:p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429A1" w14:textId="77777777" w:rsidR="00741589" w:rsidRPr="00741589" w:rsidRDefault="00741589" w:rsidP="00E83FA8">
            <w:pPr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741589">
              <w:rPr>
                <w:rFonts w:ascii="Cambria" w:hAnsi="Cambria"/>
                <w:sz w:val="20"/>
                <w:szCs w:val="20"/>
              </w:rPr>
              <w:t>Students may confuse the different components of health-related fitness.</w:t>
            </w:r>
          </w:p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84E0FDE" w:rsidR="00865CE8" w:rsidRPr="003A5705" w:rsidRDefault="00455684" w:rsidP="00E83FA8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 xml:space="preserve">Students will stretch and prepare for </w:t>
            </w:r>
            <w:r w:rsidR="00925AB1">
              <w:rPr>
                <w:rFonts w:ascii="Cambria" w:hAnsi="Cambria"/>
                <w:color w:val="auto"/>
                <w:sz w:val="20"/>
                <w:szCs w:val="20"/>
              </w:rPr>
              <w:t xml:space="preserve">Volleyball match </w:t>
            </w: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while waiting for roll call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656C1" w14:textId="770BCFED" w:rsidR="003A5705" w:rsidRPr="00EF6567" w:rsidRDefault="00925AB1" w:rsidP="00925AB1">
            <w:pPr>
              <w:spacing w:before="100" w:beforeAutospacing="1" w:after="100" w:afterAutospacing="1" w:line="240" w:lineRule="auto"/>
              <w:ind w:left="720"/>
              <w:rPr>
                <w:rFonts w:ascii="Times New Roman" w:eastAsia="Times New Roman" w:hAnsi="Times New Roman" w:cs="Times New Roman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 xml:space="preserve">Students will stretch and prepare for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Volleyball match </w:t>
            </w: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while waiting for roll call.</w:t>
            </w:r>
          </w:p>
          <w:p w14:paraId="4AF8B58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042C1FB" w:rsidR="00865CE8" w:rsidRPr="006D32FE" w:rsidRDefault="00925AB1" w:rsidP="00925AB1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 xml:space="preserve">Students will stretch and prepare for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Volleyball match </w:t>
            </w: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while waiting for roll call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8B8BCDD" w:rsidR="00865CE8" w:rsidRPr="006D32FE" w:rsidRDefault="00925AB1" w:rsidP="00925AB1">
            <w:pPr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 xml:space="preserve">Students will stretch and prepare for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Volleyball match </w:t>
            </w: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while waiting for roll call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3E60070" w:rsidR="00865CE8" w:rsidRPr="006D32FE" w:rsidRDefault="00925AB1" w:rsidP="00925AB1">
            <w:pPr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 xml:space="preserve">Students will stretch and prepare for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Volleyball match </w:t>
            </w:r>
            <w:r w:rsidRPr="003A5705">
              <w:rPr>
                <w:rFonts w:ascii="Cambria" w:hAnsi="Cambria"/>
                <w:color w:val="auto"/>
                <w:sz w:val="20"/>
                <w:szCs w:val="20"/>
              </w:rPr>
              <w:t>while waiting for roll call.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E689" w14:textId="1758A07F" w:rsidR="007B79B2" w:rsidRPr="00EF6567" w:rsidRDefault="00970E7C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9B2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7B79B2"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o Now:</w:t>
            </w:r>
            <w:r w:rsidR="007B79B2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 min) Warm-up for 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>match</w:t>
            </w:r>
            <w:r w:rsidR="007B79B2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7398F035" w14:textId="55CD6013" w:rsidR="007B79B2" w:rsidRPr="00EF6567" w:rsidRDefault="007B79B2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tro: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0 mins) Discuss the importance of</w:t>
            </w:r>
            <w:r w:rsidR="006D22E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per Volleyball technique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4D44044F" w14:textId="652B3345" w:rsidR="007B79B2" w:rsidRPr="00EF6567" w:rsidRDefault="007B79B2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ass Production: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5 mins) Conduct 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>Volleyball Match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456629A2" w14:textId="63D3F791" w:rsidR="007B79B2" w:rsidRPr="00EF6567" w:rsidRDefault="007B79B2" w:rsidP="00E83FA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65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osure: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 mins) Compare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chnique enhancement for better performance</w:t>
            </w:r>
            <w:r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739E54AE" w14:textId="7B580B02" w:rsidR="00C80C96" w:rsidRPr="00970E7C" w:rsidRDefault="00C80C96" w:rsidP="00970E7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B0C83" w14:textId="7C1658AF" w:rsidR="007B79B2" w:rsidRPr="007B79B2" w:rsidRDefault="007B79B2" w:rsidP="00E83FA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Warm-up for </w:t>
            </w:r>
            <w:r w:rsidR="00E535B8">
              <w:rPr>
                <w:rFonts w:ascii="Cambria" w:hAnsi="Cambria"/>
                <w:color w:val="000000" w:themeColor="text1"/>
                <w:sz w:val="20"/>
                <w:szCs w:val="20"/>
              </w:rPr>
              <w:t>match</w:t>
            </w:r>
          </w:p>
          <w:p w14:paraId="35FBEF7B" w14:textId="57AC53A5" w:rsidR="007B79B2" w:rsidRPr="00E535B8" w:rsidRDefault="007B79B2" w:rsidP="00E535B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 Discuss the importance </w:t>
            </w:r>
            <w:r w:rsidR="00E535B8"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f 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>proper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Volleyball technique</w:t>
            </w:r>
          </w:p>
          <w:p w14:paraId="0D1232B5" w14:textId="7DD3DED4" w:rsidR="006D22E8" w:rsidRPr="00EF6567" w:rsidRDefault="007B79B2" w:rsidP="006D22E8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mins) Conduct</w:t>
            </w:r>
            <w:r w:rsidR="006D22E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6D22E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per Volleyball 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>match.</w:t>
            </w:r>
          </w:p>
          <w:p w14:paraId="1D1F1F1F" w14:textId="1F25A4D9" w:rsidR="007B79B2" w:rsidRPr="007B79B2" w:rsidRDefault="007B79B2" w:rsidP="00E83FA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E535B8">
              <w:rPr>
                <w:rFonts w:ascii="Cambria" w:hAnsi="Cambria"/>
                <w:color w:val="000000" w:themeColor="text1"/>
                <w:sz w:val="20"/>
                <w:szCs w:val="20"/>
              </w:rPr>
              <w:t>Class competition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, students record their </w:t>
            </w:r>
            <w:r w:rsidR="00E535B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eam 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>scores.</w:t>
            </w:r>
          </w:p>
          <w:p w14:paraId="1C239970" w14:textId="117FC5EE" w:rsidR="00A410A7" w:rsidRPr="006D32FE" w:rsidRDefault="007B79B2" w:rsidP="00E535B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ins) </w:t>
            </w:r>
            <w:r w:rsidR="00E535B8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Compare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chnique enhancement for better performance</w:t>
            </w:r>
            <w:r w:rsidR="00E535B8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EB91F" w14:textId="39E8CB95" w:rsidR="00F005B0" w:rsidRPr="00F005B0" w:rsidRDefault="00F005B0" w:rsidP="00E83FA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Warm-up for </w:t>
            </w:r>
            <w:r w:rsidR="00E535B8">
              <w:rPr>
                <w:rFonts w:ascii="Cambria" w:hAnsi="Cambria"/>
                <w:color w:val="000000" w:themeColor="text1"/>
                <w:sz w:val="20"/>
                <w:szCs w:val="20"/>
              </w:rPr>
              <w:t>match</w:t>
            </w:r>
          </w:p>
          <w:p w14:paraId="4070A03F" w14:textId="32D6F609" w:rsidR="00F005B0" w:rsidRDefault="00F005B0" w:rsidP="00E83FA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 </w:t>
            </w:r>
          </w:p>
          <w:p w14:paraId="3CFB8521" w14:textId="4FE1C41F" w:rsidR="00E535B8" w:rsidRPr="00F005B0" w:rsidRDefault="00E535B8" w:rsidP="00E535B8">
            <w:pPr>
              <w:pStyle w:val="ListParagraph"/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the importance of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per Volleyball technique</w:t>
            </w:r>
          </w:p>
          <w:p w14:paraId="6D87E253" w14:textId="220DD5B2" w:rsidR="00E535B8" w:rsidRDefault="00E535B8" w:rsidP="00E535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="00F005B0"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ass Production:</w:t>
            </w:r>
            <w:r w:rsidR="00F005B0"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35 mins) 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>Conduc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per Volleyball match.</w:t>
            </w:r>
          </w:p>
          <w:p w14:paraId="3BC05D64" w14:textId="6D839F6C" w:rsidR="00F005B0" w:rsidRPr="00E535B8" w:rsidRDefault="00E535B8" w:rsidP="00E535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ass competition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, students record their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eam 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>scores.</w:t>
            </w:r>
          </w:p>
          <w:p w14:paraId="0DF5589A" w14:textId="77777777" w:rsidR="00E535B8" w:rsidRDefault="00F005B0" w:rsidP="00E535B8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s)</w:t>
            </w:r>
          </w:p>
          <w:p w14:paraId="1CC22BD7" w14:textId="75EECCAB" w:rsidR="00A410A7" w:rsidRPr="00185EC9" w:rsidRDefault="00F005B0" w:rsidP="00E535B8">
            <w:pPr>
              <w:pStyle w:val="ListParagraph"/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005B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E535B8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E535B8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Compare</w:t>
            </w:r>
            <w:r w:rsidR="00E535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chnique enhancement for better performance</w:t>
            </w:r>
            <w:r w:rsidR="00E535B8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7D2D47AE" w:rsidR="00BD49B0" w:rsidRPr="006D32FE" w:rsidRDefault="00BD49B0" w:rsidP="00BD49B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0CEB5" w14:textId="0DF4217A" w:rsidR="001A7E74" w:rsidRPr="001A7E74" w:rsidRDefault="001A7E74" w:rsidP="00E83FA8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Warm-up for </w:t>
            </w:r>
            <w:r w:rsidR="00925AB1">
              <w:rPr>
                <w:rFonts w:ascii="Cambria" w:hAnsi="Cambria"/>
                <w:color w:val="000000" w:themeColor="text1"/>
                <w:sz w:val="20"/>
                <w:szCs w:val="20"/>
              </w:rPr>
              <w:t>match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31A6A496" w14:textId="5ACB92BE" w:rsidR="001A7E74" w:rsidRPr="001A7E74" w:rsidRDefault="001A7E74" w:rsidP="00E83FA8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mins)</w:t>
            </w:r>
            <w:r w:rsidR="00925AB1"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25AB1"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the importance of </w:t>
            </w:r>
            <w:r w:rsidR="00925AB1">
              <w:rPr>
                <w:rFonts w:ascii="Times New Roman" w:eastAsia="Times New Roman" w:hAnsi="Times New Roman" w:cs="Times New Roman"/>
                <w:sz w:val="20"/>
                <w:szCs w:val="20"/>
              </w:rPr>
              <w:t>proper Volleyball technique</w:t>
            </w:r>
            <w:r w:rsidR="00925AB1"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7B4C3D9" w14:textId="203052F9" w:rsidR="00925AB1" w:rsidRDefault="001A7E74" w:rsidP="00925A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</w:t>
            </w:r>
            <w:r w:rsidR="00925AB1"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mins) </w:t>
            </w:r>
            <w:r w:rsidR="00925AB1"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>Conduct</w:t>
            </w:r>
            <w:r w:rsidR="00925AB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per Volleyball match.</w:t>
            </w:r>
          </w:p>
          <w:p w14:paraId="5EF005F0" w14:textId="06201446" w:rsidR="00925AB1" w:rsidRPr="00925AB1" w:rsidRDefault="00925AB1" w:rsidP="00925A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ass competition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, students record their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eam </w:t>
            </w:r>
            <w:r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>scores.</w:t>
            </w:r>
          </w:p>
          <w:p w14:paraId="60189BE3" w14:textId="171A1922" w:rsidR="00A410A7" w:rsidRPr="00925AB1" w:rsidRDefault="001A7E74" w:rsidP="00C80C96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1A7E7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</w:t>
            </w:r>
            <w:r w:rsidR="00925AB1"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mins) </w:t>
            </w:r>
            <w:r w:rsidR="00925AB1" w:rsidRPr="00EF6567">
              <w:rPr>
                <w:rFonts w:ascii="Times New Roman" w:eastAsia="Times New Roman" w:hAnsi="Times New Roman" w:cs="Times New Roman"/>
                <w:sz w:val="20"/>
                <w:szCs w:val="20"/>
              </w:rPr>
              <w:t>Compare</w:t>
            </w:r>
            <w:r w:rsidR="00925AB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chnique enhancement for better performanc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7147E5A4" w:rsidR="005F3CEF" w:rsidRPr="00A76F6B" w:rsidRDefault="005F3CEF" w:rsidP="005F3CE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  <w:p w14:paraId="2EB4FC25" w14:textId="644F94D6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o Now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5 min) </w:t>
            </w:r>
            <w:r w:rsidR="00925AB1">
              <w:rPr>
                <w:rFonts w:ascii="Cambria" w:hAnsi="Cambria"/>
                <w:color w:val="000000" w:themeColor="text1"/>
                <w:sz w:val="20"/>
                <w:szCs w:val="20"/>
              </w:rPr>
              <w:t>Warm-up for match</w:t>
            </w:r>
          </w:p>
          <w:p w14:paraId="7039DE19" w14:textId="22A52784" w:rsid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10 </w:t>
            </w:r>
            <w:r w:rsidR="00925AB1"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mins) </w:t>
            </w:r>
            <w:r w:rsidR="00925AB1"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925AB1" w:rsidRPr="007B79B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he importance of </w:t>
            </w:r>
            <w:r w:rsidR="00925AB1">
              <w:rPr>
                <w:rFonts w:ascii="Times New Roman" w:eastAsia="Times New Roman" w:hAnsi="Times New Roman" w:cs="Times New Roman"/>
                <w:sz w:val="20"/>
                <w:szCs w:val="20"/>
              </w:rPr>
              <w:t>proper Volleyball technique</w:t>
            </w:r>
            <w:r w:rsidR="00925AB1" w:rsidRPr="001A7E7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</w:t>
            </w:r>
          </w:p>
          <w:p w14:paraId="51209EA0" w14:textId="77777777" w:rsidR="00925AB1" w:rsidRPr="005F3CEF" w:rsidRDefault="00925AB1" w:rsidP="00925AB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70A49EF" w14:textId="467A841D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ass Production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35 mins) Review </w:t>
            </w:r>
            <w:r w:rsidR="00925AB1">
              <w:rPr>
                <w:rFonts w:ascii="Cambria" w:hAnsi="Cambria"/>
                <w:color w:val="000000" w:themeColor="text1"/>
                <w:sz w:val="20"/>
                <w:szCs w:val="20"/>
              </w:rPr>
              <w:t>specific skill techniques (BUMP, PASS, SERVE).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iscuss strategies for improvement</w:t>
            </w:r>
            <w:r w:rsidR="00925AB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f techniques.</w:t>
            </w:r>
          </w:p>
          <w:p w14:paraId="60C3428B" w14:textId="00715988" w:rsidR="005F3CEF" w:rsidRPr="005F3CEF" w:rsidRDefault="005F3CEF" w:rsidP="00E83FA8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CE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losure:</w:t>
            </w:r>
            <w:r w:rsidRPr="005F3CE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State one thing you learned from </w:t>
            </w:r>
            <w:r w:rsidR="00925AB1">
              <w:rPr>
                <w:rFonts w:ascii="Cambria" w:hAnsi="Cambria"/>
                <w:color w:val="000000" w:themeColor="text1"/>
                <w:sz w:val="20"/>
                <w:szCs w:val="20"/>
              </w:rPr>
              <w:t>Volleyball -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Health related fitness lesson) </w:t>
            </w:r>
          </w:p>
          <w:p w14:paraId="2B2149EE" w14:textId="77223032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DD7E1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DD7E1C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DD7E1C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DD7E1C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D7E1C" w:rsidRPr="00906657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DD7E1C" w:rsidRPr="00906657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DD7E1C" w:rsidRPr="006D32FE" w:rsidRDefault="00DD7E1C" w:rsidP="00DD7E1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A6ACE5C" w:rsidR="00DD7E1C" w:rsidRPr="006D32FE" w:rsidRDefault="006D22E8" w:rsidP="00DD7E1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ew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he importance proper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rrect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techniqu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0D9EB698" w:rsidR="00DD7E1C" w:rsidRPr="00DD7E1C" w:rsidRDefault="006D22E8" w:rsidP="00DD7E1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ew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he importanc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prop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rrect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techniqu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4AF62AA" w:rsidR="00DD7E1C" w:rsidRPr="006D32FE" w:rsidRDefault="006D22E8" w:rsidP="00DD7E1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ew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he importance proper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rrect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techniqu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E0BC4C0" w:rsidR="00DD7E1C" w:rsidRPr="006D32FE" w:rsidRDefault="006D22E8" w:rsidP="00DD7E1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e importance of 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prop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rrect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techniqu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3C8E98D" w:rsidR="00DD7E1C" w:rsidRPr="005F3CEF" w:rsidRDefault="005F3CEF" w:rsidP="00DD7E1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ew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 xml:space="preserve"> Volleyball </w:t>
            </w:r>
            <w:r w:rsidR="005317F0"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Health related fitness terms.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C86AA4E" w:rsidR="006D32FE" w:rsidRPr="006D32FE" w:rsidRDefault="003C686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Demons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 xml:space="preserve">trate 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proper 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>correct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students through 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 xml:space="preserve">specific 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 xml:space="preserve">forum 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>techniques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793C1025" w:rsidR="006D32FE" w:rsidRPr="006D32FE" w:rsidRDefault="006D22E8" w:rsidP="006D22E8">
            <w:pPr>
              <w:spacing w:before="100" w:beforeAutospacing="1" w:after="100" w:afterAutospacing="1" w:line="240" w:lineRule="auto"/>
              <w:rPr>
                <w:rFonts w:ascii="Cambria" w:hAnsi="Cambria"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Demonstrate prop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guide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techniqu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9F78179" w:rsidR="006D32FE" w:rsidRPr="007F620A" w:rsidRDefault="006D22E8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Demonstrate prop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guide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techniqu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96D2965" w:rsidR="00143711" w:rsidRPr="00143711" w:rsidRDefault="006D22E8" w:rsidP="00143711">
            <w:pPr>
              <w:rPr>
                <w:rFonts w:ascii="Cambria" w:hAnsi="Cambria"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Demonstrate prop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techniques and guide students through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pecific forum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techniqu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6DF9F59" w:rsidR="006D32FE" w:rsidRPr="005F3CEF" w:rsidRDefault="005F3C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Discuss the importance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of Volleyball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872A18">
              <w:rPr>
                <w:rFonts w:ascii="Cambria" w:hAnsi="Cambria"/>
                <w:b/>
                <w:bCs/>
                <w:sz w:val="20"/>
                <w:szCs w:val="20"/>
              </w:rPr>
              <w:t>Health-Rel</w:t>
            </w:r>
            <w:r w:rsidR="006D22E8">
              <w:rPr>
                <w:rFonts w:ascii="Cambria" w:hAnsi="Cambria"/>
                <w:b/>
                <w:bCs/>
                <w:sz w:val="20"/>
                <w:szCs w:val="20"/>
              </w:rPr>
              <w:t>ated Fitness</w:t>
            </w:r>
            <w:r w:rsidR="00872A1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63B453F" w:rsidR="006D32FE" w:rsidRPr="006D32FE" w:rsidRDefault="003C686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perform 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>Volleyball techniques for proper forum independently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and 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>with a peer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15346B7C" w:rsidR="006D32FE" w:rsidRPr="004F4694" w:rsidRDefault="009D3515" w:rsidP="009D351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perform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 techniques for proper forum independently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ith a peer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12FE2B20" w:rsidR="006D32FE" w:rsidRPr="006D32FE" w:rsidRDefault="009D3515" w:rsidP="006D32FE">
            <w:pPr>
              <w:rPr>
                <w:rFonts w:ascii="Cambria" w:hAnsi="Cambria"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perform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 techniques for proper forum independently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ith a peer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4F7B452" w:rsidR="006D32FE" w:rsidRPr="00E9402C" w:rsidRDefault="009D3515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perform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 techniques for proper forum independently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 xml:space="preserve">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ith a peer</w:t>
            </w:r>
            <w:r w:rsidRPr="003C6868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28DA86A" w:rsidR="006D32FE" w:rsidRPr="005F3CEF" w:rsidRDefault="00872A1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</w:t>
            </w:r>
            <w:r w:rsidR="005F3CEF">
              <w:rPr>
                <w:rFonts w:ascii="Cambria" w:hAnsi="Cambria"/>
                <w:b/>
                <w:bCs/>
                <w:sz w:val="20"/>
                <w:szCs w:val="20"/>
              </w:rPr>
              <w:t xml:space="preserve"> will work together in groups and come u</w:t>
            </w:r>
            <w:r w:rsidR="00E46963">
              <w:rPr>
                <w:rFonts w:ascii="Cambria" w:hAnsi="Cambria"/>
                <w:b/>
                <w:bCs/>
                <w:sz w:val="20"/>
                <w:szCs w:val="20"/>
              </w:rPr>
              <w:t xml:space="preserve">p with two questions </w:t>
            </w:r>
            <w:r w:rsidR="00F51FE1">
              <w:rPr>
                <w:rFonts w:ascii="Cambria" w:hAnsi="Cambria"/>
                <w:b/>
                <w:bCs/>
                <w:sz w:val="20"/>
                <w:szCs w:val="20"/>
              </w:rPr>
              <w:t>that they need clarity on concerning the less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(s)</w:t>
            </w:r>
            <w:r w:rsidR="009D3515">
              <w:rPr>
                <w:rFonts w:ascii="Cambria" w:hAnsi="Cambria"/>
                <w:b/>
                <w:bCs/>
                <w:sz w:val="20"/>
                <w:szCs w:val="20"/>
              </w:rPr>
              <w:t xml:space="preserve"> and Volleyball rule regulation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. 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4140B11" w:rsidR="00925459" w:rsidRPr="006D32FE" w:rsidRDefault="004F094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a reflection on </w:t>
            </w:r>
            <w:r w:rsidR="00CD4E77"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historical facts and </w:t>
            </w:r>
            <w:r w:rsidR="00CD4E77" w:rsidRPr="004F094F">
              <w:rPr>
                <w:rFonts w:ascii="Cambria" w:hAnsi="Cambria"/>
                <w:b/>
                <w:bCs/>
                <w:sz w:val="20"/>
                <w:szCs w:val="20"/>
              </w:rPr>
              <w:t>compare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 their results with state standard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B2408" w14:textId="2E51B8C9" w:rsidR="0019582A" w:rsidRPr="0019582A" w:rsidRDefault="0019582A" w:rsidP="0019582A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9582A">
              <w:rPr>
                <w:rFonts w:ascii="Cambria" w:hAnsi="Cambria"/>
                <w:b/>
                <w:bCs/>
                <w:sz w:val="20"/>
                <w:szCs w:val="20"/>
              </w:rPr>
              <w:t>Students write a reflection on</w:t>
            </w:r>
            <w:r w:rsidR="00CD4E77">
              <w:rPr>
                <w:rFonts w:ascii="Cambria" w:hAnsi="Cambria"/>
                <w:b/>
                <w:bCs/>
                <w:sz w:val="20"/>
                <w:szCs w:val="20"/>
              </w:rPr>
              <w:t xml:space="preserve"> Volleyball definitions </w:t>
            </w:r>
            <w:r w:rsidR="00437CBA">
              <w:rPr>
                <w:rFonts w:ascii="Cambria" w:hAnsi="Cambria"/>
                <w:b/>
                <w:bCs/>
                <w:sz w:val="20"/>
                <w:szCs w:val="20"/>
              </w:rPr>
              <w:t>and</w:t>
            </w:r>
            <w:r w:rsidRPr="0019582A">
              <w:rPr>
                <w:rFonts w:ascii="Cambria" w:hAnsi="Cambria"/>
                <w:b/>
                <w:bCs/>
                <w:sz w:val="20"/>
                <w:szCs w:val="20"/>
              </w:rPr>
              <w:t xml:space="preserve"> compare their results with state standards.</w:t>
            </w:r>
          </w:p>
          <w:p w14:paraId="77CFA3CC" w14:textId="77777777" w:rsidR="00925459" w:rsidRPr="0019582A" w:rsidRDefault="00925459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5CA29DD2" w:rsidR="00925459" w:rsidRPr="002F2F39" w:rsidRDefault="002F2F39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F2F39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a reflection on how </w:t>
            </w:r>
            <w:r w:rsidR="00437CBA">
              <w:rPr>
                <w:rFonts w:ascii="Cambria" w:hAnsi="Cambria"/>
                <w:b/>
                <w:bCs/>
                <w:sz w:val="20"/>
                <w:szCs w:val="20"/>
              </w:rPr>
              <w:t>utilizing Volleyball techniques enhance the experience of Volleyball match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AC588CF" w:rsidR="00925459" w:rsidRPr="00154B22" w:rsidRDefault="00CD4E77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a reflection on how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 techniques correlate with common sports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 compare their results with state standard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8DA3B58" w:rsidR="00925459" w:rsidRPr="006D32FE" w:rsidRDefault="00872A1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Students will compare </w:t>
            </w:r>
            <w:r w:rsidR="00E721A8"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questions</w:t>
            </w:r>
            <w:r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and write out the best way to </w:t>
            </w:r>
            <w:r w:rsidR="00E721A8" w:rsidRPr="00E721A8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answer</w:t>
            </w:r>
            <w:r w:rsidR="00E721A8">
              <w:rPr>
                <w:rFonts w:ascii="Cambria" w:hAnsi="Cambria"/>
                <w:sz w:val="20"/>
                <w:szCs w:val="20"/>
              </w:rPr>
              <w:t xml:space="preserve">. 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1B17390" w:rsidR="006D32FE" w:rsidRPr="006D32FE" w:rsidRDefault="004F094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alternative 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instructional exercise </w:t>
            </w:r>
            <w:r w:rsidR="0077294C" w:rsidRPr="004F094F">
              <w:rPr>
                <w:rFonts w:ascii="Cambria" w:hAnsi="Cambria"/>
                <w:b/>
                <w:bCs/>
                <w:sz w:val="20"/>
                <w:szCs w:val="20"/>
              </w:rPr>
              <w:t>if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CB605A" w:rsidRPr="004F094F">
              <w:rPr>
                <w:rFonts w:ascii="Cambria" w:hAnsi="Cambria"/>
                <w:b/>
                <w:bCs/>
                <w:sz w:val="20"/>
                <w:szCs w:val="20"/>
              </w:rPr>
              <w:t>necessary and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 offer visual demonstr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9112E6F" w:rsidR="006D32FE" w:rsidRPr="0019582A" w:rsidRDefault="0077294C" w:rsidP="0077294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alternativ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instructional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ercise 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>if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 necessary and offer visual demonstra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7E36ACA" w:rsidR="006D32FE" w:rsidRPr="00C925B5" w:rsidRDefault="0077294C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alternativ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instructional exercise 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>if necessary and offer visual demonstra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06886215" w:rsidR="006D32FE" w:rsidRPr="005F1B4B" w:rsidRDefault="0077294C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alternativ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instructional exercise </w:t>
            </w:r>
            <w:r w:rsidRPr="004F094F">
              <w:rPr>
                <w:rFonts w:ascii="Cambria" w:hAnsi="Cambria"/>
                <w:b/>
                <w:bCs/>
                <w:sz w:val="20"/>
                <w:szCs w:val="20"/>
              </w:rPr>
              <w:t>if necessary and offer visual demonstra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2F8B5C8" w:rsidR="006D32FE" w:rsidRPr="0077294C" w:rsidRDefault="00E721A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EB2894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Provide </w:t>
            </w:r>
            <w:r w:rsidR="004435F1" w:rsidRPr="00EB2894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alternative ways to help students </w:t>
            </w:r>
            <w:r w:rsidR="00EB2894" w:rsidRPr="00EB2894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visually understand Volleyball</w:t>
            </w:r>
            <w:r w:rsidR="004435F1" w:rsidRPr="00EB2894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 xml:space="preserve"> read</w:t>
            </w:r>
            <w:r w:rsidR="00EB2894" w:rsidRPr="00EB2894"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  <w:t>ing guided practice explained with follow questions.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54E7E41E" w:rsidR="006D32FE" w:rsidRPr="006D32FE" w:rsidRDefault="00CB605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605A">
              <w:rPr>
                <w:rFonts w:ascii="Cambria" w:hAnsi="Cambria"/>
                <w:b/>
                <w:bCs/>
                <w:sz w:val="20"/>
                <w:szCs w:val="20"/>
              </w:rPr>
              <w:t xml:space="preserve">Pair ESL students with an English-speaking peer and use visual aids </w:t>
            </w:r>
            <w:r w:rsidR="0077294C" w:rsidRPr="00CB605A">
              <w:rPr>
                <w:rFonts w:ascii="Cambria" w:hAnsi="Cambria"/>
                <w:b/>
                <w:bCs/>
                <w:sz w:val="20"/>
                <w:szCs w:val="20"/>
              </w:rPr>
              <w:t>for Volleyball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 xml:space="preserve"> instruc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C31591A" w:rsidR="006D32FE" w:rsidRPr="001A6750" w:rsidRDefault="001A6750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A6750">
              <w:rPr>
                <w:rFonts w:ascii="Cambria" w:hAnsi="Cambria"/>
                <w:b/>
                <w:bCs/>
                <w:sz w:val="20"/>
                <w:szCs w:val="20"/>
              </w:rPr>
              <w:t xml:space="preserve">Pair ESL students with an English-speaking peer and use visual aids for 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>Volleyball instruc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C692012" w:rsidR="006D32FE" w:rsidRPr="006C3820" w:rsidRDefault="006C3820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C3820">
              <w:rPr>
                <w:rFonts w:ascii="Cambria" w:hAnsi="Cambria"/>
                <w:b/>
                <w:bCs/>
                <w:sz w:val="20"/>
                <w:szCs w:val="20"/>
              </w:rPr>
              <w:t>Pair ESL students with an English-speaking peer and use visual aids for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>Volleyball instruc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56D9A3D" w:rsidR="006D32FE" w:rsidRPr="001D5BFB" w:rsidRDefault="001D5BFB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5BFB">
              <w:rPr>
                <w:rFonts w:ascii="Cambria" w:hAnsi="Cambria"/>
                <w:b/>
                <w:bCs/>
                <w:sz w:val="20"/>
                <w:szCs w:val="20"/>
              </w:rPr>
              <w:t>Pair ESL students with an English-speaking peer and use visual aid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 xml:space="preserve"> for 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>Volleyball instruc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44C4AA6" w:rsidR="006D32FE" w:rsidRPr="00DC537F" w:rsidRDefault="004435F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C537F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ESL students </w:t>
            </w:r>
            <w:r w:rsidR="0077294C" w:rsidRPr="00DC537F">
              <w:rPr>
                <w:rFonts w:ascii="Cambria" w:hAnsi="Cambria"/>
                <w:b/>
                <w:bCs/>
                <w:sz w:val="20"/>
                <w:szCs w:val="20"/>
              </w:rPr>
              <w:t>with</w:t>
            </w:r>
            <w:r w:rsidRPr="00DC537F">
              <w:rPr>
                <w:rFonts w:ascii="Cambria" w:hAnsi="Cambria"/>
                <w:b/>
                <w:bCs/>
                <w:sz w:val="20"/>
                <w:szCs w:val="20"/>
              </w:rPr>
              <w:t xml:space="preserve"> a </w:t>
            </w:r>
            <w:r w:rsidR="00B87F44" w:rsidRPr="00DC537F">
              <w:rPr>
                <w:rFonts w:ascii="Cambria" w:hAnsi="Cambria"/>
                <w:b/>
                <w:bCs/>
                <w:sz w:val="20"/>
                <w:szCs w:val="20"/>
              </w:rPr>
              <w:t xml:space="preserve">copy of vocab in </w:t>
            </w:r>
            <w:r w:rsidR="00647490" w:rsidRPr="00DC537F">
              <w:rPr>
                <w:rFonts w:ascii="Cambria" w:hAnsi="Cambria"/>
                <w:b/>
                <w:bCs/>
                <w:sz w:val="20"/>
                <w:szCs w:val="20"/>
              </w:rPr>
              <w:t>Espanol.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C78FC1B" w:rsidR="002E64B6" w:rsidRPr="006D32FE" w:rsidRDefault="00CB605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605A">
              <w:rPr>
                <w:rFonts w:ascii="Cambria" w:hAnsi="Cambria"/>
                <w:b/>
                <w:bCs/>
                <w:sz w:val="20"/>
                <w:szCs w:val="20"/>
              </w:rPr>
              <w:t xml:space="preserve">Formative assessment based on students’ ability to perform </w:t>
            </w:r>
            <w:r w:rsidR="00794E45">
              <w:rPr>
                <w:rFonts w:ascii="Cambria" w:hAnsi="Cambria"/>
                <w:b/>
                <w:bCs/>
                <w:sz w:val="20"/>
                <w:szCs w:val="20"/>
              </w:rPr>
              <w:t>Volleyball techniques during a competitive class match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625DB54B" w:rsidR="002E64B6" w:rsidRPr="00C24D4F" w:rsidRDefault="00C24D4F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24D4F">
              <w:rPr>
                <w:rFonts w:ascii="Cambria" w:hAnsi="Cambria"/>
                <w:b/>
                <w:bCs/>
                <w:sz w:val="20"/>
                <w:szCs w:val="20"/>
              </w:rPr>
              <w:t xml:space="preserve">Formative assessment based on students’ ability to </w:t>
            </w:r>
            <w:r w:rsidR="00794E45">
              <w:rPr>
                <w:rFonts w:ascii="Cambria" w:hAnsi="Cambria"/>
                <w:b/>
                <w:bCs/>
                <w:sz w:val="20"/>
                <w:szCs w:val="20"/>
              </w:rPr>
              <w:t xml:space="preserve">Specifically </w:t>
            </w:r>
            <w:r w:rsidRPr="00C24D4F">
              <w:rPr>
                <w:rFonts w:ascii="Cambria" w:hAnsi="Cambria"/>
                <w:b/>
                <w:bCs/>
                <w:sz w:val="20"/>
                <w:szCs w:val="20"/>
              </w:rPr>
              <w:t xml:space="preserve">perform </w:t>
            </w:r>
            <w:r w:rsidR="00794E45">
              <w:rPr>
                <w:rFonts w:ascii="Cambria" w:hAnsi="Cambria"/>
                <w:b/>
                <w:bCs/>
                <w:sz w:val="20"/>
                <w:szCs w:val="20"/>
              </w:rPr>
              <w:t>Volleyball techniques acceptable to perform during match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0CD7FF0" w:rsidR="002E64B6" w:rsidRPr="004E7701" w:rsidRDefault="004E7701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E7701">
              <w:rPr>
                <w:rFonts w:ascii="Cambria" w:hAnsi="Cambria"/>
                <w:b/>
                <w:bCs/>
                <w:sz w:val="20"/>
                <w:szCs w:val="20"/>
              </w:rPr>
              <w:t xml:space="preserve">Formative assessment based on students’ </w:t>
            </w:r>
            <w:r w:rsidR="00794E45">
              <w:rPr>
                <w:rFonts w:ascii="Cambria" w:hAnsi="Cambria"/>
                <w:b/>
                <w:bCs/>
                <w:sz w:val="20"/>
                <w:szCs w:val="20"/>
              </w:rPr>
              <w:t xml:space="preserve">understanding of Volleyball game protocol rules to accurately score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300FB8C" w:rsidR="002E64B6" w:rsidRPr="002D5C0F" w:rsidRDefault="002D5C0F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5C0F">
              <w:rPr>
                <w:rFonts w:ascii="Cambria" w:hAnsi="Cambria"/>
                <w:b/>
                <w:bCs/>
                <w:sz w:val="20"/>
                <w:szCs w:val="20"/>
              </w:rPr>
              <w:t xml:space="preserve">Formative assessment based on students’ ability to perform </w:t>
            </w:r>
            <w:r w:rsidR="0077294C">
              <w:rPr>
                <w:rFonts w:ascii="Cambria" w:hAnsi="Cambria"/>
                <w:b/>
                <w:bCs/>
                <w:sz w:val="20"/>
                <w:szCs w:val="20"/>
              </w:rPr>
              <w:t>Volleyball techniques to demonstrate an actual ga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6291135" w:rsidR="002E64B6" w:rsidRPr="002D4B79" w:rsidRDefault="00EF4D2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4B79"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56893EC6" w:rsidR="002E64B6" w:rsidRPr="006D32FE" w:rsidRDefault="008E63EC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Reteach the</w:t>
            </w:r>
            <w:r w:rsidR="009E7A49">
              <w:rPr>
                <w:rFonts w:ascii="Cambria" w:hAnsi="Cambria"/>
                <w:b/>
                <w:bCs/>
                <w:sz w:val="20"/>
                <w:szCs w:val="20"/>
              </w:rPr>
              <w:t xml:space="preserve"> concept history</w:t>
            </w:r>
            <w:r w:rsidR="006538F7">
              <w:rPr>
                <w:rFonts w:ascii="Cambria" w:hAnsi="Cambria"/>
                <w:b/>
                <w:bCs/>
                <w:sz w:val="20"/>
                <w:szCs w:val="20"/>
              </w:rPr>
              <w:t xml:space="preserve"> of </w:t>
            </w:r>
            <w:r w:rsidR="00794E45">
              <w:rPr>
                <w:rFonts w:ascii="Cambria" w:hAnsi="Cambria"/>
                <w:b/>
                <w:bCs/>
                <w:sz w:val="20"/>
                <w:szCs w:val="20"/>
              </w:rPr>
              <w:t>Volleyball</w:t>
            </w:r>
            <w:r w:rsidR="00794E45"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 as</w:t>
            </w: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 needed for students who struggled with the </w:t>
            </w:r>
            <w:r w:rsidR="006538F7">
              <w:rPr>
                <w:rFonts w:ascii="Cambria" w:hAnsi="Cambria"/>
                <w:b/>
                <w:bCs/>
                <w:sz w:val="20"/>
                <w:szCs w:val="20"/>
              </w:rPr>
              <w:t>game concept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98654DE" w:rsidR="002E64B6" w:rsidRPr="00022E87" w:rsidRDefault="00022E8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22E87">
              <w:rPr>
                <w:rFonts w:ascii="Cambria" w:hAnsi="Cambria"/>
                <w:b/>
                <w:bCs/>
                <w:sz w:val="20"/>
                <w:szCs w:val="20"/>
              </w:rPr>
              <w:t xml:space="preserve">Reteach </w:t>
            </w:r>
            <w:r w:rsidR="006538F7"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</w:t>
            </w:r>
            <w:r w:rsidRPr="00022E87">
              <w:rPr>
                <w:rFonts w:ascii="Cambria" w:hAnsi="Cambria"/>
                <w:b/>
                <w:bCs/>
                <w:sz w:val="20"/>
                <w:szCs w:val="20"/>
              </w:rPr>
              <w:t xml:space="preserve">techniques </w:t>
            </w:r>
            <w:r w:rsidR="006538F7">
              <w:rPr>
                <w:rFonts w:ascii="Cambria" w:hAnsi="Cambria"/>
                <w:b/>
                <w:bCs/>
                <w:sz w:val="20"/>
                <w:szCs w:val="20"/>
              </w:rPr>
              <w:t xml:space="preserve">alongside demonstration for further understanding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14578629" w:rsidR="00794E45" w:rsidRPr="007A6AB0" w:rsidRDefault="00794E45" w:rsidP="002E64B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80DED">
              <w:rPr>
                <w:rFonts w:ascii="Cambria" w:hAnsi="Cambria"/>
                <w:b/>
                <w:bCs/>
                <w:sz w:val="20"/>
                <w:szCs w:val="20"/>
              </w:rPr>
              <w:t xml:space="preserve">Reteach proper techniques f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Volleyball as</w:t>
            </w:r>
            <w:r w:rsidRPr="00E80DED">
              <w:rPr>
                <w:rFonts w:ascii="Cambria" w:hAnsi="Cambria"/>
                <w:b/>
                <w:bCs/>
                <w:sz w:val="20"/>
                <w:szCs w:val="20"/>
              </w:rPr>
              <w:t xml:space="preserve"> needed for students who struggl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ith forum structur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A175A" w14:textId="77777777" w:rsidR="00794E45" w:rsidRDefault="00794E45" w:rsidP="00794E4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7A6AB0">
              <w:rPr>
                <w:rFonts w:ascii="Cambria" w:hAnsi="Cambria"/>
                <w:b/>
                <w:bCs/>
                <w:sz w:val="20"/>
                <w:szCs w:val="20"/>
              </w:rPr>
              <w:t>Reteach prop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Volleyball </w:t>
            </w:r>
            <w:r w:rsidRPr="007A6AB0">
              <w:rPr>
                <w:rFonts w:ascii="Cambria" w:hAnsi="Cambria"/>
                <w:b/>
                <w:bCs/>
                <w:sz w:val="20"/>
                <w:szCs w:val="20"/>
              </w:rPr>
              <w:t xml:space="preserve">techniques f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pecific forum improvement for a SERVE, PASS, BUMP</w:t>
            </w:r>
          </w:p>
          <w:p w14:paraId="5C1D8D33" w14:textId="6B33AEB0" w:rsidR="002E64B6" w:rsidRPr="00E80DED" w:rsidRDefault="002E64B6" w:rsidP="002E64B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6C92E7AC" w:rsidR="002E64B6" w:rsidRPr="002D4B79" w:rsidRDefault="00AF10B4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Reteach </w:t>
            </w:r>
            <w:r w:rsidR="002D4B79"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Importance of </w:t>
            </w:r>
            <w:r w:rsidR="006538F7">
              <w:rPr>
                <w:rFonts w:ascii="Cambria" w:hAnsi="Cambria"/>
                <w:b/>
                <w:bCs/>
                <w:sz w:val="20"/>
                <w:szCs w:val="20"/>
              </w:rPr>
              <w:t>Volleyball and</w:t>
            </w:r>
            <w:r w:rsidR="00794E45">
              <w:rPr>
                <w:rFonts w:ascii="Cambria" w:hAnsi="Cambria"/>
                <w:b/>
                <w:bCs/>
                <w:sz w:val="20"/>
                <w:szCs w:val="20"/>
              </w:rPr>
              <w:t xml:space="preserve"> the advancement in sports</w:t>
            </w:r>
            <w:r w:rsidR="002D4B79"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C87825E" w:rsidR="002E64B6" w:rsidRPr="006D32FE" w:rsidRDefault="008E63EC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Encourage students 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 xml:space="preserve">to </w:t>
            </w: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w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 xml:space="preserve">ork together to improve Volleyball techniques (Serve,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Spike,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 xml:space="preserve"> Pass)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5B1E3A69" w:rsidR="002E64B6" w:rsidRPr="00B83858" w:rsidRDefault="006B48DD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Encourage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</w:t>
            </w: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rk together to improve Volleyball techniques (Serve,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Spike,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Pass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323F0A00" w:rsidR="002E64B6" w:rsidRPr="00923E39" w:rsidRDefault="006B48DD" w:rsidP="002E64B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Encourage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</w:t>
            </w: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rk together to improve Volleyball techniques (Serve,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Spike,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Pass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27DEB977" w:rsidR="002E64B6" w:rsidRPr="006D32FE" w:rsidRDefault="009E7A49" w:rsidP="002E64B6">
            <w:pPr>
              <w:rPr>
                <w:rFonts w:ascii="Cambria" w:hAnsi="Cambria"/>
                <w:sz w:val="20"/>
                <w:szCs w:val="20"/>
              </w:rPr>
            </w:pP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Encourage student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</w:t>
            </w:r>
            <w:r w:rsidRPr="008E63EC">
              <w:rPr>
                <w:rFonts w:ascii="Cambria" w:hAnsi="Cambria"/>
                <w:b/>
                <w:bCs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rk together to improve Volleyball techniques (Serve,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Spike,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Pas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23BCDEA2" w:rsidR="002E64B6" w:rsidRPr="002D4B79" w:rsidRDefault="002D4B7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D4B79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9E7A49"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9E7A49" w:rsidRPr="008E63EC">
              <w:rPr>
                <w:rFonts w:ascii="Cambria" w:hAnsi="Cambria"/>
                <w:b/>
                <w:bCs/>
                <w:sz w:val="20"/>
                <w:szCs w:val="20"/>
              </w:rPr>
              <w:t xml:space="preserve">Encourage students </w:t>
            </w:r>
            <w:r w:rsidR="009E7A49">
              <w:rPr>
                <w:rFonts w:ascii="Cambria" w:hAnsi="Cambria"/>
                <w:b/>
                <w:bCs/>
                <w:sz w:val="20"/>
                <w:szCs w:val="20"/>
              </w:rPr>
              <w:t xml:space="preserve">to </w:t>
            </w:r>
            <w:r w:rsidR="009E7A49">
              <w:rPr>
                <w:rFonts w:ascii="Cambria" w:hAnsi="Cambria"/>
                <w:b/>
                <w:bCs/>
                <w:sz w:val="20"/>
                <w:szCs w:val="20"/>
              </w:rPr>
              <w:t xml:space="preserve">play competitive competition game </w:t>
            </w:r>
            <w:r w:rsidR="009E7A49">
              <w:rPr>
                <w:rFonts w:ascii="Cambria" w:hAnsi="Cambria"/>
                <w:b/>
                <w:bCs/>
                <w:sz w:val="20"/>
                <w:szCs w:val="20"/>
              </w:rPr>
              <w:t xml:space="preserve">together to improve Volleyball techniques (Serve,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Spike,</w:t>
            </w:r>
            <w:r w:rsidR="009E7A49">
              <w:rPr>
                <w:rFonts w:ascii="Cambria" w:hAnsi="Cambria"/>
                <w:b/>
                <w:bCs/>
                <w:sz w:val="20"/>
                <w:szCs w:val="20"/>
              </w:rPr>
              <w:t xml:space="preserve"> Pass)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5DFFB" w14:textId="3E1CBBD2" w:rsidR="008C4234" w:rsidRPr="008C4234" w:rsidRDefault="008C4234" w:rsidP="00564F2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C4234">
              <w:rPr>
                <w:rFonts w:ascii="Cambria" w:hAnsi="Cambria"/>
                <w:b/>
                <w:bCs/>
                <w:sz w:val="20"/>
                <w:szCs w:val="20"/>
              </w:rPr>
              <w:t xml:space="preserve">Use a projector to display state standards and </w:t>
            </w:r>
            <w:r w:rsidR="00B10E25">
              <w:rPr>
                <w:rFonts w:ascii="Cambria" w:hAnsi="Cambria"/>
                <w:b/>
                <w:bCs/>
                <w:sz w:val="20"/>
                <w:szCs w:val="20"/>
              </w:rPr>
              <w:t>Volleyball origin history.</w:t>
            </w:r>
          </w:p>
          <w:p w14:paraId="34D83EFE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94ACDB7" w:rsidR="008031E8" w:rsidRPr="00564F2B" w:rsidRDefault="00564F2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64F2B">
              <w:rPr>
                <w:rFonts w:ascii="Cambria" w:hAnsi="Cambria"/>
                <w:b/>
                <w:bCs/>
                <w:sz w:val="20"/>
                <w:szCs w:val="20"/>
              </w:rPr>
              <w:t xml:space="preserve">Use a projector to display state standards and </w:t>
            </w:r>
            <w:r w:rsidR="00B10E25">
              <w:rPr>
                <w:rFonts w:ascii="Cambria" w:hAnsi="Cambria"/>
                <w:b/>
                <w:bCs/>
                <w:sz w:val="20"/>
                <w:szCs w:val="20"/>
              </w:rPr>
              <w:t>Volleyball definition terms</w:t>
            </w:r>
            <w:r w:rsidRPr="00564F2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0778EB48" w:rsidR="008031E8" w:rsidRPr="006D32FE" w:rsidRDefault="00691D43" w:rsidP="002E64B6">
            <w:pPr>
              <w:rPr>
                <w:rFonts w:ascii="Cambria" w:hAnsi="Cambria"/>
                <w:sz w:val="20"/>
                <w:szCs w:val="20"/>
              </w:rPr>
            </w:pPr>
            <w:r w:rsidRPr="00691D43">
              <w:rPr>
                <w:rFonts w:ascii="Cambria" w:hAnsi="Cambria"/>
                <w:b/>
                <w:bCs/>
                <w:sz w:val="20"/>
                <w:szCs w:val="20"/>
              </w:rPr>
              <w:t xml:space="preserve">Use a projector to display state standards and </w:t>
            </w:r>
            <w:r w:rsidR="00B10E25">
              <w:rPr>
                <w:rFonts w:ascii="Cambria" w:hAnsi="Cambria"/>
                <w:b/>
                <w:bCs/>
                <w:sz w:val="20"/>
                <w:szCs w:val="20"/>
              </w:rPr>
              <w:t xml:space="preserve">Volleyball 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>game rules and regula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6890FA2D" w:rsidR="008031E8" w:rsidRPr="006D32FE" w:rsidRDefault="00546815" w:rsidP="002E64B6">
            <w:pPr>
              <w:rPr>
                <w:rFonts w:ascii="Cambria" w:hAnsi="Cambria"/>
                <w:sz w:val="20"/>
                <w:szCs w:val="20"/>
              </w:rPr>
            </w:pPr>
            <w:r w:rsidRPr="00546815">
              <w:rPr>
                <w:rFonts w:ascii="Cambria" w:hAnsi="Cambria"/>
                <w:b/>
                <w:bCs/>
                <w:sz w:val="20"/>
                <w:szCs w:val="20"/>
              </w:rPr>
              <w:t>Use a projector to display state standards a</w:t>
            </w:r>
            <w:r w:rsidR="00B10E25">
              <w:rPr>
                <w:rFonts w:ascii="Cambria" w:hAnsi="Cambria"/>
                <w:b/>
                <w:bCs/>
                <w:sz w:val="20"/>
                <w:szCs w:val="20"/>
              </w:rPr>
              <w:t>nd Volleyball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 xml:space="preserve"> serving techniqu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6556E35E" w:rsidR="008031E8" w:rsidRPr="00F81423" w:rsidRDefault="006307CC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81423">
              <w:rPr>
                <w:rFonts w:ascii="Cambria" w:hAnsi="Cambria"/>
                <w:b/>
                <w:bCs/>
                <w:sz w:val="20"/>
                <w:szCs w:val="20"/>
              </w:rPr>
              <w:t xml:space="preserve">Use a Projector to display </w:t>
            </w:r>
            <w:r w:rsidR="00F81423" w:rsidRPr="00F81423">
              <w:rPr>
                <w:rFonts w:ascii="Cambria" w:hAnsi="Cambria"/>
                <w:b/>
                <w:bCs/>
                <w:sz w:val="20"/>
                <w:szCs w:val="20"/>
              </w:rPr>
              <w:t>detailed videos of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 xml:space="preserve"> Volleyball techniques utilized during </w:t>
            </w:r>
            <w:r w:rsidR="00EB2894">
              <w:rPr>
                <w:rFonts w:ascii="Cambria" w:hAnsi="Cambria"/>
                <w:b/>
                <w:bCs/>
                <w:sz w:val="20"/>
                <w:szCs w:val="20"/>
              </w:rPr>
              <w:t>match</w:t>
            </w:r>
            <w:r w:rsidR="006B48D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E83FA8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E83FA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A4901" w14:textId="77777777" w:rsidR="0024168D" w:rsidRDefault="0024168D">
      <w:pPr>
        <w:spacing w:line="240" w:lineRule="auto"/>
      </w:pPr>
      <w:r>
        <w:separator/>
      </w:r>
    </w:p>
  </w:endnote>
  <w:endnote w:type="continuationSeparator" w:id="0">
    <w:p w14:paraId="3CDEA3E1" w14:textId="77777777" w:rsidR="0024168D" w:rsidRDefault="002416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CA0F81" w14:textId="77777777" w:rsidR="0024168D" w:rsidRDefault="0024168D">
      <w:pPr>
        <w:spacing w:line="240" w:lineRule="auto"/>
      </w:pPr>
      <w:r>
        <w:separator/>
      </w:r>
    </w:p>
  </w:footnote>
  <w:footnote w:type="continuationSeparator" w:id="0">
    <w:p w14:paraId="1C8D5ABF" w14:textId="77777777" w:rsidR="0024168D" w:rsidRDefault="002416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0773EF2"/>
    <w:multiLevelType w:val="multilevel"/>
    <w:tmpl w:val="296E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602A76"/>
    <w:multiLevelType w:val="multilevel"/>
    <w:tmpl w:val="3CC00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6C30AD"/>
    <w:multiLevelType w:val="multilevel"/>
    <w:tmpl w:val="5366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826BCB"/>
    <w:multiLevelType w:val="multilevel"/>
    <w:tmpl w:val="58148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1D020B"/>
    <w:multiLevelType w:val="multilevel"/>
    <w:tmpl w:val="229E7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5D4DA4"/>
    <w:multiLevelType w:val="multilevel"/>
    <w:tmpl w:val="8EC4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9B29CB"/>
    <w:multiLevelType w:val="multilevel"/>
    <w:tmpl w:val="1E46D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132CB1"/>
    <w:multiLevelType w:val="multilevel"/>
    <w:tmpl w:val="92D6B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A45CAB"/>
    <w:multiLevelType w:val="multilevel"/>
    <w:tmpl w:val="CE368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B345A"/>
    <w:multiLevelType w:val="multilevel"/>
    <w:tmpl w:val="5CCA1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81651F"/>
    <w:multiLevelType w:val="multilevel"/>
    <w:tmpl w:val="602CE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BD1575"/>
    <w:multiLevelType w:val="hybridMultilevel"/>
    <w:tmpl w:val="2A2E8DF4"/>
    <w:lvl w:ilvl="0" w:tplc="8E5AB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000139">
    <w:abstractNumId w:val="0"/>
  </w:num>
  <w:num w:numId="2" w16cid:durableId="841970411">
    <w:abstractNumId w:val="4"/>
  </w:num>
  <w:num w:numId="3" w16cid:durableId="183717674">
    <w:abstractNumId w:val="8"/>
  </w:num>
  <w:num w:numId="4" w16cid:durableId="202837652">
    <w:abstractNumId w:val="13"/>
  </w:num>
  <w:num w:numId="5" w16cid:durableId="110326382">
    <w:abstractNumId w:val="9"/>
  </w:num>
  <w:num w:numId="6" w16cid:durableId="1492522397">
    <w:abstractNumId w:val="3"/>
  </w:num>
  <w:num w:numId="7" w16cid:durableId="1830443368">
    <w:abstractNumId w:val="11"/>
  </w:num>
  <w:num w:numId="8" w16cid:durableId="1533885858">
    <w:abstractNumId w:val="2"/>
  </w:num>
  <w:num w:numId="9" w16cid:durableId="321737080">
    <w:abstractNumId w:val="12"/>
  </w:num>
  <w:num w:numId="10" w16cid:durableId="1054891663">
    <w:abstractNumId w:val="1"/>
  </w:num>
  <w:num w:numId="11" w16cid:durableId="1165627513">
    <w:abstractNumId w:val="10"/>
  </w:num>
  <w:num w:numId="12" w16cid:durableId="1893153537">
    <w:abstractNumId w:val="5"/>
  </w:num>
  <w:num w:numId="13" w16cid:durableId="104421984">
    <w:abstractNumId w:val="6"/>
  </w:num>
  <w:num w:numId="14" w16cid:durableId="2025477983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2E87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3C4B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15AAC"/>
    <w:rsid w:val="00121A1F"/>
    <w:rsid w:val="00121C77"/>
    <w:rsid w:val="001223E9"/>
    <w:rsid w:val="001347A0"/>
    <w:rsid w:val="00136232"/>
    <w:rsid w:val="00143711"/>
    <w:rsid w:val="001475C3"/>
    <w:rsid w:val="001507B1"/>
    <w:rsid w:val="0015239A"/>
    <w:rsid w:val="00154B22"/>
    <w:rsid w:val="00160666"/>
    <w:rsid w:val="00161597"/>
    <w:rsid w:val="0016394C"/>
    <w:rsid w:val="00163CA6"/>
    <w:rsid w:val="00165822"/>
    <w:rsid w:val="00171106"/>
    <w:rsid w:val="00172352"/>
    <w:rsid w:val="0017795F"/>
    <w:rsid w:val="00184502"/>
    <w:rsid w:val="00185EC9"/>
    <w:rsid w:val="00185F61"/>
    <w:rsid w:val="00187BF6"/>
    <w:rsid w:val="001908EB"/>
    <w:rsid w:val="0019582A"/>
    <w:rsid w:val="001A0360"/>
    <w:rsid w:val="001A6750"/>
    <w:rsid w:val="001A7E74"/>
    <w:rsid w:val="001B05F5"/>
    <w:rsid w:val="001B168C"/>
    <w:rsid w:val="001C08DA"/>
    <w:rsid w:val="001C323D"/>
    <w:rsid w:val="001C5778"/>
    <w:rsid w:val="001C57EE"/>
    <w:rsid w:val="001D0DEC"/>
    <w:rsid w:val="001D2FE0"/>
    <w:rsid w:val="001D5BFB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0E0"/>
    <w:rsid w:val="0024168D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76971"/>
    <w:rsid w:val="00276D17"/>
    <w:rsid w:val="0028035B"/>
    <w:rsid w:val="002938D0"/>
    <w:rsid w:val="00293DDC"/>
    <w:rsid w:val="00294ECB"/>
    <w:rsid w:val="00294ED1"/>
    <w:rsid w:val="00295D9E"/>
    <w:rsid w:val="002A0504"/>
    <w:rsid w:val="002A22E5"/>
    <w:rsid w:val="002B6E96"/>
    <w:rsid w:val="002C0C11"/>
    <w:rsid w:val="002C4135"/>
    <w:rsid w:val="002C4D09"/>
    <w:rsid w:val="002D1EAB"/>
    <w:rsid w:val="002D4B79"/>
    <w:rsid w:val="002D5C0F"/>
    <w:rsid w:val="002E110D"/>
    <w:rsid w:val="002E3BFE"/>
    <w:rsid w:val="002E5269"/>
    <w:rsid w:val="002E63CD"/>
    <w:rsid w:val="002E64B6"/>
    <w:rsid w:val="002F2CF8"/>
    <w:rsid w:val="002F2F39"/>
    <w:rsid w:val="00302150"/>
    <w:rsid w:val="003138D7"/>
    <w:rsid w:val="003245A2"/>
    <w:rsid w:val="00325CAD"/>
    <w:rsid w:val="00341DB6"/>
    <w:rsid w:val="00343612"/>
    <w:rsid w:val="00345EA3"/>
    <w:rsid w:val="00355704"/>
    <w:rsid w:val="003616F0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A2A11"/>
    <w:rsid w:val="003A5705"/>
    <w:rsid w:val="003C230C"/>
    <w:rsid w:val="003C2E29"/>
    <w:rsid w:val="003C4547"/>
    <w:rsid w:val="003C4A70"/>
    <w:rsid w:val="003C6868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37CBA"/>
    <w:rsid w:val="00442474"/>
    <w:rsid w:val="004435F1"/>
    <w:rsid w:val="004452A4"/>
    <w:rsid w:val="00455684"/>
    <w:rsid w:val="00471475"/>
    <w:rsid w:val="00472801"/>
    <w:rsid w:val="00476E1A"/>
    <w:rsid w:val="0048706C"/>
    <w:rsid w:val="00487501"/>
    <w:rsid w:val="004957FF"/>
    <w:rsid w:val="004963D9"/>
    <w:rsid w:val="004A1AE1"/>
    <w:rsid w:val="004A1BDA"/>
    <w:rsid w:val="004C1CDC"/>
    <w:rsid w:val="004C4218"/>
    <w:rsid w:val="004D1D00"/>
    <w:rsid w:val="004D236E"/>
    <w:rsid w:val="004E7701"/>
    <w:rsid w:val="004F0806"/>
    <w:rsid w:val="004F094F"/>
    <w:rsid w:val="004F4694"/>
    <w:rsid w:val="004F4EFB"/>
    <w:rsid w:val="005009C6"/>
    <w:rsid w:val="00503AC2"/>
    <w:rsid w:val="00505A49"/>
    <w:rsid w:val="00510D04"/>
    <w:rsid w:val="0051142A"/>
    <w:rsid w:val="0051416F"/>
    <w:rsid w:val="005169AE"/>
    <w:rsid w:val="00521377"/>
    <w:rsid w:val="005222F3"/>
    <w:rsid w:val="00523C1F"/>
    <w:rsid w:val="005255E9"/>
    <w:rsid w:val="00527A7A"/>
    <w:rsid w:val="00527B6C"/>
    <w:rsid w:val="00527FC8"/>
    <w:rsid w:val="005317F0"/>
    <w:rsid w:val="00531986"/>
    <w:rsid w:val="0053571A"/>
    <w:rsid w:val="00541431"/>
    <w:rsid w:val="00542987"/>
    <w:rsid w:val="00546815"/>
    <w:rsid w:val="00547560"/>
    <w:rsid w:val="0055047B"/>
    <w:rsid w:val="0055332E"/>
    <w:rsid w:val="00564F2B"/>
    <w:rsid w:val="00572052"/>
    <w:rsid w:val="005773D0"/>
    <w:rsid w:val="00577BD7"/>
    <w:rsid w:val="00577CC6"/>
    <w:rsid w:val="00585A19"/>
    <w:rsid w:val="00591524"/>
    <w:rsid w:val="00596C6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1B4B"/>
    <w:rsid w:val="005F3CEF"/>
    <w:rsid w:val="005F5848"/>
    <w:rsid w:val="005F7F4F"/>
    <w:rsid w:val="00603574"/>
    <w:rsid w:val="0060575D"/>
    <w:rsid w:val="0062115E"/>
    <w:rsid w:val="0062265A"/>
    <w:rsid w:val="00627B7C"/>
    <w:rsid w:val="006307CC"/>
    <w:rsid w:val="0063236D"/>
    <w:rsid w:val="00633D36"/>
    <w:rsid w:val="00633D9D"/>
    <w:rsid w:val="00636095"/>
    <w:rsid w:val="00636620"/>
    <w:rsid w:val="00647490"/>
    <w:rsid w:val="00647D03"/>
    <w:rsid w:val="006538F7"/>
    <w:rsid w:val="0065767B"/>
    <w:rsid w:val="0067071E"/>
    <w:rsid w:val="006772C6"/>
    <w:rsid w:val="00680798"/>
    <w:rsid w:val="00686222"/>
    <w:rsid w:val="00691D43"/>
    <w:rsid w:val="006A404F"/>
    <w:rsid w:val="006A52E5"/>
    <w:rsid w:val="006A72A3"/>
    <w:rsid w:val="006B3AD1"/>
    <w:rsid w:val="006B4267"/>
    <w:rsid w:val="006B48DD"/>
    <w:rsid w:val="006C2ACB"/>
    <w:rsid w:val="006C3820"/>
    <w:rsid w:val="006C44A5"/>
    <w:rsid w:val="006D22E8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BC0"/>
    <w:rsid w:val="0072117D"/>
    <w:rsid w:val="00721422"/>
    <w:rsid w:val="00723577"/>
    <w:rsid w:val="00726D99"/>
    <w:rsid w:val="007313D2"/>
    <w:rsid w:val="007404CE"/>
    <w:rsid w:val="00740A9B"/>
    <w:rsid w:val="00741589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294C"/>
    <w:rsid w:val="00776ABE"/>
    <w:rsid w:val="0078132A"/>
    <w:rsid w:val="00785D70"/>
    <w:rsid w:val="007942A6"/>
    <w:rsid w:val="00794A57"/>
    <w:rsid w:val="00794B48"/>
    <w:rsid w:val="00794E45"/>
    <w:rsid w:val="007959FC"/>
    <w:rsid w:val="007977CE"/>
    <w:rsid w:val="007A29EE"/>
    <w:rsid w:val="007A3E2C"/>
    <w:rsid w:val="007A6953"/>
    <w:rsid w:val="007A6AB0"/>
    <w:rsid w:val="007B0419"/>
    <w:rsid w:val="007B380C"/>
    <w:rsid w:val="007B3CA6"/>
    <w:rsid w:val="007B79B2"/>
    <w:rsid w:val="007D1DFE"/>
    <w:rsid w:val="007D46E6"/>
    <w:rsid w:val="007E0158"/>
    <w:rsid w:val="007E25B8"/>
    <w:rsid w:val="007E5AFC"/>
    <w:rsid w:val="007E68E0"/>
    <w:rsid w:val="007E78E9"/>
    <w:rsid w:val="007F620A"/>
    <w:rsid w:val="008016AE"/>
    <w:rsid w:val="00802BAA"/>
    <w:rsid w:val="008031E8"/>
    <w:rsid w:val="00806AC0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72A18"/>
    <w:rsid w:val="00875302"/>
    <w:rsid w:val="00890D11"/>
    <w:rsid w:val="00894EAC"/>
    <w:rsid w:val="00897EEF"/>
    <w:rsid w:val="008A362A"/>
    <w:rsid w:val="008A7EC3"/>
    <w:rsid w:val="008B5B3A"/>
    <w:rsid w:val="008C1F88"/>
    <w:rsid w:val="008C4234"/>
    <w:rsid w:val="008C7B1E"/>
    <w:rsid w:val="008D2EA1"/>
    <w:rsid w:val="008E63EC"/>
    <w:rsid w:val="008E72DA"/>
    <w:rsid w:val="00906657"/>
    <w:rsid w:val="009069FD"/>
    <w:rsid w:val="00913861"/>
    <w:rsid w:val="00917FFB"/>
    <w:rsid w:val="00923E39"/>
    <w:rsid w:val="00925459"/>
    <w:rsid w:val="00925AB1"/>
    <w:rsid w:val="0093144C"/>
    <w:rsid w:val="00945E73"/>
    <w:rsid w:val="00947985"/>
    <w:rsid w:val="00955D52"/>
    <w:rsid w:val="00970E7C"/>
    <w:rsid w:val="00982D81"/>
    <w:rsid w:val="0098556E"/>
    <w:rsid w:val="00985D7D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0714"/>
    <w:rsid w:val="009D12D6"/>
    <w:rsid w:val="009D3515"/>
    <w:rsid w:val="009D3A4E"/>
    <w:rsid w:val="009D7773"/>
    <w:rsid w:val="009E0301"/>
    <w:rsid w:val="009E05ED"/>
    <w:rsid w:val="009E0BF2"/>
    <w:rsid w:val="009E1A04"/>
    <w:rsid w:val="009E2C1C"/>
    <w:rsid w:val="009E7A49"/>
    <w:rsid w:val="009F0D84"/>
    <w:rsid w:val="009F11B7"/>
    <w:rsid w:val="009F3301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19D4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3ABC"/>
    <w:rsid w:val="00A74114"/>
    <w:rsid w:val="00A75B35"/>
    <w:rsid w:val="00A76D60"/>
    <w:rsid w:val="00A76F6B"/>
    <w:rsid w:val="00A84287"/>
    <w:rsid w:val="00A872A3"/>
    <w:rsid w:val="00A95DDC"/>
    <w:rsid w:val="00AA0EB6"/>
    <w:rsid w:val="00AA16F2"/>
    <w:rsid w:val="00AA5D83"/>
    <w:rsid w:val="00AA5EF6"/>
    <w:rsid w:val="00AA7233"/>
    <w:rsid w:val="00AB76FC"/>
    <w:rsid w:val="00AC18F2"/>
    <w:rsid w:val="00AC20E3"/>
    <w:rsid w:val="00AC2BF3"/>
    <w:rsid w:val="00AD0245"/>
    <w:rsid w:val="00AD38F3"/>
    <w:rsid w:val="00AF0BAA"/>
    <w:rsid w:val="00AF0F6C"/>
    <w:rsid w:val="00AF10B4"/>
    <w:rsid w:val="00AF7BF7"/>
    <w:rsid w:val="00B01DA9"/>
    <w:rsid w:val="00B06DA9"/>
    <w:rsid w:val="00B10E25"/>
    <w:rsid w:val="00B15058"/>
    <w:rsid w:val="00B16504"/>
    <w:rsid w:val="00B179C1"/>
    <w:rsid w:val="00B252EA"/>
    <w:rsid w:val="00B270B6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75B2"/>
    <w:rsid w:val="00B60BC1"/>
    <w:rsid w:val="00B6113C"/>
    <w:rsid w:val="00B72C47"/>
    <w:rsid w:val="00B75EF9"/>
    <w:rsid w:val="00B83858"/>
    <w:rsid w:val="00B87F44"/>
    <w:rsid w:val="00B916E7"/>
    <w:rsid w:val="00B971C1"/>
    <w:rsid w:val="00BB375A"/>
    <w:rsid w:val="00BB7116"/>
    <w:rsid w:val="00BD49B0"/>
    <w:rsid w:val="00BD4E5C"/>
    <w:rsid w:val="00BD4FFF"/>
    <w:rsid w:val="00BE7787"/>
    <w:rsid w:val="00BF215D"/>
    <w:rsid w:val="00C0709C"/>
    <w:rsid w:val="00C14E52"/>
    <w:rsid w:val="00C17172"/>
    <w:rsid w:val="00C24D4F"/>
    <w:rsid w:val="00C27645"/>
    <w:rsid w:val="00C3609A"/>
    <w:rsid w:val="00C404F5"/>
    <w:rsid w:val="00C420E6"/>
    <w:rsid w:val="00C50CC4"/>
    <w:rsid w:val="00C539BF"/>
    <w:rsid w:val="00C54C7B"/>
    <w:rsid w:val="00C6012D"/>
    <w:rsid w:val="00C61ACD"/>
    <w:rsid w:val="00C67235"/>
    <w:rsid w:val="00C72FBD"/>
    <w:rsid w:val="00C75066"/>
    <w:rsid w:val="00C803EF"/>
    <w:rsid w:val="00C80C96"/>
    <w:rsid w:val="00C86963"/>
    <w:rsid w:val="00C925B5"/>
    <w:rsid w:val="00CA4031"/>
    <w:rsid w:val="00CA4E25"/>
    <w:rsid w:val="00CB398A"/>
    <w:rsid w:val="00CB605A"/>
    <w:rsid w:val="00CC22EC"/>
    <w:rsid w:val="00CD3935"/>
    <w:rsid w:val="00CD4E77"/>
    <w:rsid w:val="00CD731F"/>
    <w:rsid w:val="00CE5B86"/>
    <w:rsid w:val="00CF0BB2"/>
    <w:rsid w:val="00CF468C"/>
    <w:rsid w:val="00CF77E6"/>
    <w:rsid w:val="00D003CB"/>
    <w:rsid w:val="00D00D80"/>
    <w:rsid w:val="00D0422A"/>
    <w:rsid w:val="00D06D0D"/>
    <w:rsid w:val="00D114F6"/>
    <w:rsid w:val="00D1275D"/>
    <w:rsid w:val="00D1348C"/>
    <w:rsid w:val="00D15D13"/>
    <w:rsid w:val="00D33CAF"/>
    <w:rsid w:val="00D3688E"/>
    <w:rsid w:val="00D37FC7"/>
    <w:rsid w:val="00D4678E"/>
    <w:rsid w:val="00D47E83"/>
    <w:rsid w:val="00D56D8C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537F"/>
    <w:rsid w:val="00DD4142"/>
    <w:rsid w:val="00DD6DC7"/>
    <w:rsid w:val="00DD7E1C"/>
    <w:rsid w:val="00DE65CA"/>
    <w:rsid w:val="00DE7315"/>
    <w:rsid w:val="00E1699D"/>
    <w:rsid w:val="00E24B7B"/>
    <w:rsid w:val="00E24DEA"/>
    <w:rsid w:val="00E350F6"/>
    <w:rsid w:val="00E418B1"/>
    <w:rsid w:val="00E41C33"/>
    <w:rsid w:val="00E46963"/>
    <w:rsid w:val="00E469B8"/>
    <w:rsid w:val="00E5102F"/>
    <w:rsid w:val="00E535B8"/>
    <w:rsid w:val="00E55324"/>
    <w:rsid w:val="00E621D4"/>
    <w:rsid w:val="00E67E33"/>
    <w:rsid w:val="00E721A8"/>
    <w:rsid w:val="00E72D37"/>
    <w:rsid w:val="00E72E0E"/>
    <w:rsid w:val="00E74A9C"/>
    <w:rsid w:val="00E778C8"/>
    <w:rsid w:val="00E80DED"/>
    <w:rsid w:val="00E83FA8"/>
    <w:rsid w:val="00E84D71"/>
    <w:rsid w:val="00E8610F"/>
    <w:rsid w:val="00E8636E"/>
    <w:rsid w:val="00E86611"/>
    <w:rsid w:val="00E90913"/>
    <w:rsid w:val="00E9402C"/>
    <w:rsid w:val="00E944C3"/>
    <w:rsid w:val="00EA00D6"/>
    <w:rsid w:val="00EB2894"/>
    <w:rsid w:val="00EB3028"/>
    <w:rsid w:val="00EB5FDB"/>
    <w:rsid w:val="00EB6477"/>
    <w:rsid w:val="00EC0BDD"/>
    <w:rsid w:val="00ED7199"/>
    <w:rsid w:val="00EE0944"/>
    <w:rsid w:val="00EE13E4"/>
    <w:rsid w:val="00EE2281"/>
    <w:rsid w:val="00EF0065"/>
    <w:rsid w:val="00EF04FB"/>
    <w:rsid w:val="00EF4D2F"/>
    <w:rsid w:val="00EF6705"/>
    <w:rsid w:val="00F005B0"/>
    <w:rsid w:val="00F0782E"/>
    <w:rsid w:val="00F166FC"/>
    <w:rsid w:val="00F23F8D"/>
    <w:rsid w:val="00F30D0F"/>
    <w:rsid w:val="00F36049"/>
    <w:rsid w:val="00F376E4"/>
    <w:rsid w:val="00F37B08"/>
    <w:rsid w:val="00F42AD3"/>
    <w:rsid w:val="00F51FE1"/>
    <w:rsid w:val="00F56745"/>
    <w:rsid w:val="00F61667"/>
    <w:rsid w:val="00F62BD8"/>
    <w:rsid w:val="00F67586"/>
    <w:rsid w:val="00F72621"/>
    <w:rsid w:val="00F7595B"/>
    <w:rsid w:val="00F81423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character" w:styleId="Strong">
    <w:name w:val="Strong"/>
    <w:basedOn w:val="DefaultParagraphFont"/>
    <w:uiPriority w:val="22"/>
    <w:qFormat/>
    <w:rsid w:val="00970E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8</Pages>
  <Words>2447</Words>
  <Characters>1395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ZUCCHINEUS  CARRUTH</cp:lastModifiedBy>
  <cp:revision>5</cp:revision>
  <cp:lastPrinted>2024-07-30T22:33:00Z</cp:lastPrinted>
  <dcterms:created xsi:type="dcterms:W3CDTF">2024-09-19T16:06:00Z</dcterms:created>
  <dcterms:modified xsi:type="dcterms:W3CDTF">2024-09-1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